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F02ED2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449D8E2F" w14:textId="77777777" w:rsidR="000F141D" w:rsidRDefault="000F141D" w:rsidP="000F141D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5E2C45BC" w14:textId="77777777" w:rsidR="001A17D2" w:rsidRDefault="001A17D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C6B8CAF" w14:textId="77777777" w:rsidR="000F141D" w:rsidRDefault="000F141D" w:rsidP="000F141D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3BFF101E" w14:textId="77777777" w:rsidR="001A17D2" w:rsidRDefault="001A17D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F" w14:textId="673CE19B" w:rsidR="00173A24" w:rsidRDefault="000F141D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aking the header and footer for the </w:t>
      </w:r>
      <w:proofErr w:type="gramStart"/>
      <w:r>
        <w:rPr>
          <w:rFonts w:ascii="Muli" w:eastAsia="Muli" w:hAnsi="Muli" w:cs="Muli"/>
          <w:sz w:val="24"/>
          <w:szCs w:val="24"/>
        </w:rPr>
        <w:t>web  page</w:t>
      </w:r>
      <w:proofErr w:type="gramEnd"/>
    </w:p>
    <w:p w14:paraId="27F72DC1" w14:textId="50A3179C" w:rsidR="00A0417D" w:rsidRDefault="00A0417D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1BCD94FD" w14:textId="77777777" w:rsidR="00A0417D" w:rsidRDefault="00A0417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77EDC89" w:rsidR="00173A24" w:rsidRDefault="00FC47CB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rFonts w:ascii="Muli" w:eastAsia="Muli" w:hAnsi="Muli" w:cs="Muli"/>
          <w:b/>
          <w:sz w:val="24"/>
          <w:szCs w:val="24"/>
        </w:rPr>
        <w:t>Relative  positioning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is the relation of the position of the element to the size of the page, Absolute positioning in the position of the element regardless of the size of the page.</w:t>
      </w:r>
    </w:p>
    <w:p w14:paraId="7E531483" w14:textId="77777777" w:rsidR="001A17D2" w:rsidRDefault="001A17D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6A77FF4" w14:textId="77777777" w:rsidR="001A17D2" w:rsidRDefault="00CC233D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use of the opacity command in CSS is to set the opacity of the </w:t>
      </w:r>
      <w:proofErr w:type="gramStart"/>
      <w:r>
        <w:rPr>
          <w:rFonts w:ascii="Muli" w:eastAsia="Muli" w:hAnsi="Muli" w:cs="Muli"/>
          <w:sz w:val="24"/>
          <w:szCs w:val="24"/>
        </w:rPr>
        <w:t>element(</w:t>
      </w:r>
      <w:proofErr w:type="gramEnd"/>
      <w:r>
        <w:rPr>
          <w:rFonts w:ascii="Muli" w:eastAsia="Muli" w:hAnsi="Muli" w:cs="Muli"/>
          <w:sz w:val="24"/>
          <w:szCs w:val="24"/>
        </w:rPr>
        <w:t xml:space="preserve">element that the command is used on). </w:t>
      </w:r>
    </w:p>
    <w:p w14:paraId="7248B98E" w14:textId="77777777" w:rsidR="001A17D2" w:rsidRPr="001A17D2" w:rsidRDefault="001A17D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98E17A" w14:textId="77777777" w:rsidR="00CC233D" w:rsidRDefault="00CC233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EF40B35" w:rsidR="00173A24" w:rsidRDefault="00DF2B5F" w:rsidP="00A0417D">
      <w:pPr>
        <w:pBdr>
          <w:bottom w:val="single" w:sz="6" w:space="12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is used in the</w:t>
      </w:r>
      <w:r w:rsidRPr="00DF2B5F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React Native Framework</w:t>
      </w:r>
      <w:r w:rsidR="00083FC2">
        <w:rPr>
          <w:rFonts w:ascii="Muli" w:eastAsia="Muli" w:hAnsi="Muli" w:cs="Muli"/>
          <w:sz w:val="24"/>
          <w:szCs w:val="24"/>
        </w:rPr>
        <w:t>.</w:t>
      </w:r>
    </w:p>
    <w:p w14:paraId="4087A963" w14:textId="2F7A0CB7" w:rsidR="00A0417D" w:rsidRDefault="00A0417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8468279" w14:textId="44084C6D" w:rsidR="00A0417D" w:rsidRDefault="00A0417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D68BDCE" w14:textId="77777777" w:rsidR="00A0417D" w:rsidRDefault="00A0417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198DB76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4124DFC" w14:textId="4552D60C" w:rsidR="0058021C" w:rsidRDefault="00F47078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nack </w:t>
      </w:r>
      <w:r w:rsidR="0058021C">
        <w:rPr>
          <w:rFonts w:ascii="Muli" w:eastAsia="Muli" w:hAnsi="Muli" w:cs="Muli"/>
          <w:sz w:val="24"/>
          <w:szCs w:val="24"/>
        </w:rPr>
        <w:t>expo</w:t>
      </w:r>
    </w:p>
    <w:p w14:paraId="6CD48605" w14:textId="77777777" w:rsidR="001A17D2" w:rsidRDefault="001A17D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9FCA252" w14:textId="4EB601B6" w:rsidR="008F2E0C" w:rsidRPr="008F2E0C" w:rsidRDefault="00AA6708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lang w:val="en-IN"/>
        </w:rPr>
        <w:t>1)</w:t>
      </w:r>
      <w:r w:rsidR="008F2E0C" w:rsidRPr="008F2E0C">
        <w:t xml:space="preserve"> </w:t>
      </w:r>
      <w:r w:rsidR="008F2E0C" w:rsidRPr="008F2E0C">
        <w:rPr>
          <w:rFonts w:ascii="Muli" w:eastAsia="Muli" w:hAnsi="Muli" w:cs="Muli"/>
          <w:sz w:val="24"/>
          <w:szCs w:val="24"/>
          <w:lang w:val="en-IN"/>
        </w:rPr>
        <w:t xml:space="preserve">Download expo app from </w:t>
      </w:r>
      <w:proofErr w:type="spellStart"/>
      <w:r w:rsidR="008F2E0C" w:rsidRPr="008F2E0C">
        <w:rPr>
          <w:rFonts w:ascii="Muli" w:eastAsia="Muli" w:hAnsi="Muli" w:cs="Muli"/>
          <w:sz w:val="24"/>
          <w:szCs w:val="24"/>
          <w:lang w:val="en-IN"/>
        </w:rPr>
        <w:t>playstore</w:t>
      </w:r>
      <w:proofErr w:type="spellEnd"/>
    </w:p>
    <w:p w14:paraId="0BEBD326" w14:textId="77777777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7110047C" w14:textId="4A952344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lang w:val="en-IN"/>
        </w:rPr>
        <w:t>2)</w:t>
      </w:r>
      <w:r w:rsidRPr="008F2E0C">
        <w:rPr>
          <w:rFonts w:ascii="Muli" w:eastAsia="Muli" w:hAnsi="Muli" w:cs="Muli"/>
          <w:sz w:val="24"/>
          <w:szCs w:val="24"/>
          <w:lang w:val="en-IN"/>
        </w:rPr>
        <w:t>Open it</w:t>
      </w:r>
    </w:p>
    <w:p w14:paraId="0E890548" w14:textId="77777777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399C54ED" w14:textId="5676B733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lang w:val="en-IN"/>
        </w:rPr>
        <w:t>3)</w:t>
      </w:r>
      <w:r w:rsidRPr="008F2E0C">
        <w:rPr>
          <w:rFonts w:ascii="Muli" w:eastAsia="Muli" w:hAnsi="Muli" w:cs="Muli"/>
          <w:sz w:val="24"/>
          <w:szCs w:val="24"/>
          <w:lang w:val="en-IN"/>
        </w:rPr>
        <w:t>Sign up with expo on your pc</w:t>
      </w:r>
    </w:p>
    <w:p w14:paraId="3D72E3A9" w14:textId="77777777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7B94A2E2" w14:textId="235F1504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lang w:val="en-IN"/>
        </w:rPr>
        <w:t>4)</w:t>
      </w:r>
      <w:r w:rsidRPr="008F2E0C">
        <w:rPr>
          <w:rFonts w:ascii="Muli" w:eastAsia="Muli" w:hAnsi="Muli" w:cs="Muli"/>
          <w:sz w:val="24"/>
          <w:szCs w:val="24"/>
          <w:lang w:val="en-IN"/>
        </w:rPr>
        <w:t>Make a project</w:t>
      </w:r>
    </w:p>
    <w:p w14:paraId="1039A5CD" w14:textId="77777777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0E9A59F4" w14:textId="11B60D1A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lang w:val="en-IN"/>
        </w:rPr>
        <w:t>5)</w:t>
      </w:r>
      <w:r w:rsidRPr="008F2E0C">
        <w:rPr>
          <w:rFonts w:ascii="Muli" w:eastAsia="Muli" w:hAnsi="Muli" w:cs="Muli"/>
          <w:sz w:val="24"/>
          <w:szCs w:val="24"/>
          <w:lang w:val="en-IN"/>
        </w:rPr>
        <w:t>Click connect your device</w:t>
      </w:r>
    </w:p>
    <w:p w14:paraId="5279AD1F" w14:textId="77777777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20F3630B" w14:textId="10215F56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lang w:val="en-IN"/>
        </w:rPr>
        <w:t>6)</w:t>
      </w:r>
      <w:r w:rsidRPr="008F2E0C">
        <w:rPr>
          <w:rFonts w:ascii="Muli" w:eastAsia="Muli" w:hAnsi="Muli" w:cs="Muli"/>
          <w:sz w:val="24"/>
          <w:szCs w:val="24"/>
          <w:lang w:val="en-IN"/>
        </w:rPr>
        <w:t>On mobile click scan QR code</w:t>
      </w:r>
    </w:p>
    <w:p w14:paraId="342B5C3D" w14:textId="77777777" w:rsidR="008F2E0C" w:rsidRPr="008F2E0C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</w:p>
    <w:p w14:paraId="00000047" w14:textId="6B532541" w:rsidR="00173A24" w:rsidRDefault="008F2E0C" w:rsidP="008F2E0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lang w:val="en-IN"/>
        </w:rPr>
        <w:t>7)</w:t>
      </w:r>
      <w:r w:rsidRPr="008F2E0C">
        <w:rPr>
          <w:rFonts w:ascii="Muli" w:eastAsia="Muli" w:hAnsi="Muli" w:cs="Muli"/>
          <w:sz w:val="24"/>
          <w:szCs w:val="24"/>
          <w:lang w:val="en-IN"/>
        </w:rPr>
        <w:t>Scan it</w:t>
      </w:r>
    </w:p>
    <w:p w14:paraId="00000048" w14:textId="531C3B7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22B39F" w14:textId="1B9D5E2C" w:rsidR="00AA6708" w:rsidRDefault="00AA670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(</w:t>
      </w:r>
      <w:r w:rsidRPr="00AA6708">
        <w:rPr>
          <w:rFonts w:ascii="Muli" w:eastAsia="Muli" w:hAnsi="Muli" w:cs="Muli"/>
          <w:sz w:val="24"/>
          <w:szCs w:val="24"/>
          <w:lang w:val="en-IN"/>
        </w:rPr>
        <w:t>Render function</w:t>
      </w:r>
      <w:r>
        <w:rPr>
          <w:rFonts w:ascii="Muli" w:eastAsia="Muli" w:hAnsi="Muli" w:cs="Muli"/>
          <w:sz w:val="24"/>
          <w:szCs w:val="24"/>
          <w:lang w:val="en-IN"/>
        </w:rPr>
        <w:t>-</w:t>
      </w:r>
      <w:r w:rsidRPr="00AA6708">
        <w:rPr>
          <w:rFonts w:ascii="Muli" w:eastAsia="Muli" w:hAnsi="Muli" w:cs="Muli"/>
          <w:sz w:val="24"/>
          <w:szCs w:val="24"/>
          <w:lang w:val="en-IN"/>
        </w:rPr>
        <w:t>the render function is used to display specific objects on the web page</w:t>
      </w:r>
      <w:r w:rsidR="00A0417D">
        <w:rPr>
          <w:rFonts w:ascii="Muli" w:eastAsia="Muli" w:hAnsi="Muli" w:cs="Muli"/>
          <w:sz w:val="24"/>
          <w:szCs w:val="24"/>
          <w:lang w:val="en-IN"/>
        </w:rPr>
        <w:t>.</w:t>
      </w:r>
      <w:r>
        <w:rPr>
          <w:rFonts w:ascii="Muli" w:eastAsia="Muli" w:hAnsi="Muli" w:cs="Muli"/>
          <w:sz w:val="24"/>
          <w:szCs w:val="24"/>
        </w:rPr>
        <w:t>)</w:t>
      </w:r>
    </w:p>
    <w:p w14:paraId="5FA7717C" w14:textId="49715381" w:rsidR="00AA6708" w:rsidRDefault="00AA6708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(</w:t>
      </w:r>
      <w:r w:rsidRPr="00AA6708">
        <w:rPr>
          <w:rFonts w:ascii="Muli" w:eastAsia="Muli" w:hAnsi="Muli" w:cs="Muli"/>
          <w:sz w:val="24"/>
          <w:szCs w:val="24"/>
          <w:lang w:val="en-IN"/>
        </w:rPr>
        <w:t xml:space="preserve"> </w:t>
      </w:r>
      <w:r w:rsidR="00A0417D">
        <w:rPr>
          <w:rFonts w:ascii="Muli" w:eastAsia="Muli" w:hAnsi="Muli" w:cs="Muli"/>
          <w:sz w:val="24"/>
          <w:szCs w:val="24"/>
          <w:lang w:val="en-IN"/>
        </w:rPr>
        <w:t>R</w:t>
      </w:r>
      <w:r w:rsidR="00A0417D" w:rsidRPr="00A0417D">
        <w:rPr>
          <w:rFonts w:ascii="Muli" w:eastAsia="Muli" w:hAnsi="Muli" w:cs="Muli"/>
          <w:sz w:val="24"/>
          <w:szCs w:val="24"/>
          <w:lang w:val="en-IN"/>
        </w:rPr>
        <w:t>eturn</w:t>
      </w:r>
      <w:proofErr w:type="gramEnd"/>
      <w:r w:rsidR="00A0417D" w:rsidRPr="00A0417D">
        <w:rPr>
          <w:rFonts w:ascii="Muli" w:eastAsia="Muli" w:hAnsi="Muli" w:cs="Muli"/>
          <w:sz w:val="24"/>
          <w:szCs w:val="24"/>
          <w:lang w:val="en-IN"/>
        </w:rPr>
        <w:t xml:space="preserve"> function</w:t>
      </w:r>
      <w:r w:rsidR="00A0417D">
        <w:rPr>
          <w:rFonts w:ascii="Muli" w:eastAsia="Muli" w:hAnsi="Muli" w:cs="Muli"/>
          <w:sz w:val="24"/>
          <w:szCs w:val="24"/>
          <w:lang w:val="en-IN"/>
        </w:rPr>
        <w:t>-</w:t>
      </w:r>
      <w:r w:rsidR="00A0417D" w:rsidRPr="00A0417D">
        <w:rPr>
          <w:rFonts w:ascii="Muli" w:eastAsia="Muli" w:hAnsi="Muli" w:cs="Muli"/>
          <w:sz w:val="24"/>
          <w:szCs w:val="24"/>
          <w:lang w:val="en-IN"/>
        </w:rPr>
        <w:t>it helps us to describe what we want to display on the screen</w:t>
      </w:r>
      <w:r w:rsidR="00A0417D">
        <w:rPr>
          <w:rFonts w:ascii="Muli" w:eastAsia="Muli" w:hAnsi="Muli" w:cs="Muli"/>
          <w:sz w:val="24"/>
          <w:szCs w:val="24"/>
          <w:lang w:val="en-IN"/>
        </w:rPr>
        <w:t>.</w:t>
      </w:r>
      <w:r>
        <w:rPr>
          <w:rFonts w:ascii="Muli" w:eastAsia="Muli" w:hAnsi="Muli" w:cs="Muli"/>
          <w:sz w:val="24"/>
          <w:szCs w:val="24"/>
        </w:rPr>
        <w:t>)</w:t>
      </w:r>
    </w:p>
    <w:p w14:paraId="3B24D40D" w14:textId="77777777" w:rsidR="001A17D2" w:rsidRDefault="001A17D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2421B2" w14:textId="77777777" w:rsidR="00AA6708" w:rsidRDefault="00AA670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BA9E976" w14:textId="77777777" w:rsidR="00E34E0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E02BD89" w14:textId="3680D18E" w:rsidR="00AE390B" w:rsidRDefault="00AE390B" w:rsidP="00AE390B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nder function in React Native Framework is used to </w:t>
      </w:r>
      <w:r w:rsidR="009B50EC">
        <w:rPr>
          <w:rFonts w:ascii="Muli" w:eastAsia="Muli" w:hAnsi="Muli" w:cs="Muli"/>
          <w:sz w:val="24"/>
          <w:szCs w:val="24"/>
        </w:rPr>
        <w:t xml:space="preserve">display </w:t>
      </w:r>
      <w:r>
        <w:rPr>
          <w:rFonts w:ascii="Muli" w:eastAsia="Muli" w:hAnsi="Muli" w:cs="Muli"/>
          <w:sz w:val="24"/>
          <w:szCs w:val="24"/>
        </w:rPr>
        <w:t xml:space="preserve">specific objects on the </w:t>
      </w:r>
      <w:r w:rsidR="00137EE5">
        <w:rPr>
          <w:rFonts w:ascii="Muli" w:eastAsia="Muli" w:hAnsi="Muli" w:cs="Muli"/>
          <w:sz w:val="24"/>
          <w:szCs w:val="24"/>
        </w:rPr>
        <w:t>web page.</w:t>
      </w:r>
    </w:p>
    <w:p w14:paraId="5D6826A9" w14:textId="77777777" w:rsidR="001A17D2" w:rsidRDefault="001A17D2" w:rsidP="00AE390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C31D055" w14:textId="45B584A6" w:rsidR="00E34E0F" w:rsidRDefault="00E34E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B60FBA1" w14:textId="77777777" w:rsidR="00E34E0F" w:rsidRDefault="00E34E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B" w14:textId="7E1233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ADC58CA" w14:textId="3199EA08" w:rsidR="00E34E0F" w:rsidRDefault="00E34E0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A6E5173" w:rsidR="00173A24" w:rsidRDefault="009B50EC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elps us to describe what we want to display on the </w:t>
      </w:r>
      <w:proofErr w:type="gramStart"/>
      <w:r>
        <w:rPr>
          <w:rFonts w:ascii="Muli" w:eastAsia="Muli" w:hAnsi="Muli" w:cs="Muli"/>
          <w:sz w:val="24"/>
          <w:szCs w:val="24"/>
        </w:rPr>
        <w:t>screen</w:t>
      </w:r>
      <w:r w:rsidR="00AA6708" w:rsidRPr="00AA6708">
        <w:rPr>
          <w:rFonts w:ascii="Muli" w:eastAsia="Muli" w:hAnsi="Muli" w:cs="Muli"/>
          <w:sz w:val="24"/>
          <w:szCs w:val="24"/>
          <w:lang w:val="en-IN"/>
        </w:rPr>
        <w:t xml:space="preserve"> </w:t>
      </w:r>
      <w:r w:rsidR="00AA6708">
        <w:rPr>
          <w:rFonts w:ascii="Muli" w:eastAsia="Muli" w:hAnsi="Muli" w:cs="Muli"/>
          <w:sz w:val="24"/>
          <w:szCs w:val="24"/>
          <w:lang w:val="en-IN"/>
        </w:rPr>
        <w:t>.</w:t>
      </w:r>
      <w:proofErr w:type="gramEnd"/>
    </w:p>
    <w:p w14:paraId="07C6E216" w14:textId="77777777" w:rsidR="001A17D2" w:rsidRDefault="001A17D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07DC99E0" w:rsidR="00173A24" w:rsidRDefault="00F47078">
      <w:pPr>
        <w:pBdr>
          <w:bottom w:val="single" w:sz="6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  <w:r w:rsidRPr="00F47078">
        <w:rPr>
          <w:rFonts w:ascii="Muli" w:eastAsia="Muli" w:hAnsi="Muli" w:cs="Muli"/>
          <w:sz w:val="24"/>
          <w:szCs w:val="24"/>
          <w:lang w:val="en-IN"/>
        </w:rPr>
        <w:t>There is a click me button</w:t>
      </w:r>
      <w:r w:rsidR="00AA6708" w:rsidRPr="00AA6708">
        <w:rPr>
          <w:rFonts w:ascii="Muli" w:eastAsia="Muli" w:hAnsi="Muli" w:cs="Muli"/>
          <w:sz w:val="24"/>
          <w:szCs w:val="24"/>
          <w:lang w:val="en-IN"/>
        </w:rPr>
        <w:t xml:space="preserve"> as well as sentence whose characters can be changed by us </w:t>
      </w:r>
      <w:r w:rsidR="00AA6708">
        <w:rPr>
          <w:rFonts w:ascii="Muli" w:eastAsia="Muli" w:hAnsi="Muli" w:cs="Muli"/>
          <w:sz w:val="24"/>
          <w:szCs w:val="24"/>
          <w:lang w:val="en-IN"/>
        </w:rPr>
        <w:t>a</w:t>
      </w:r>
      <w:r w:rsidR="00AA6708" w:rsidRPr="00AA6708">
        <w:rPr>
          <w:rFonts w:ascii="Muli" w:eastAsia="Muli" w:hAnsi="Muli" w:cs="Muli"/>
          <w:sz w:val="24"/>
          <w:szCs w:val="24"/>
          <w:lang w:val="en-IN"/>
        </w:rPr>
        <w:t>nd are experimental</w:t>
      </w:r>
      <w:r w:rsidR="00AA6708">
        <w:rPr>
          <w:rFonts w:ascii="Muli" w:eastAsia="Muli" w:hAnsi="Muli" w:cs="Muli"/>
          <w:sz w:val="24"/>
          <w:szCs w:val="24"/>
          <w:lang w:val="en-IN"/>
        </w:rPr>
        <w:t>.</w:t>
      </w:r>
      <w:r w:rsidR="00AA6708" w:rsidRPr="00AA6708">
        <w:rPr>
          <w:rFonts w:ascii="Muli" w:eastAsia="Muli" w:hAnsi="Muli" w:cs="Muli"/>
          <w:sz w:val="24"/>
          <w:szCs w:val="24"/>
          <w:lang w:val="en-IN"/>
        </w:rPr>
        <w:t xml:space="preserve"> </w:t>
      </w:r>
      <w:r w:rsidR="00220FB7">
        <w:rPr>
          <w:rFonts w:ascii="Muli" w:eastAsia="Muli" w:hAnsi="Muli" w:cs="Muli"/>
          <w:sz w:val="24"/>
          <w:szCs w:val="24"/>
          <w:lang w:val="en-IN"/>
        </w:rPr>
        <w:t>T</w:t>
      </w:r>
      <w:r w:rsidR="00AA6708" w:rsidRPr="00AA6708">
        <w:rPr>
          <w:rFonts w:ascii="Muli" w:eastAsia="Muli" w:hAnsi="Muli" w:cs="Muli"/>
          <w:sz w:val="24"/>
          <w:szCs w:val="24"/>
          <w:lang w:val="en-IN"/>
        </w:rPr>
        <w:t>he colour of the click me button can also be changed</w:t>
      </w:r>
      <w:r w:rsidR="00AA6708">
        <w:rPr>
          <w:rFonts w:ascii="Muli" w:eastAsia="Muli" w:hAnsi="Muli" w:cs="Muli"/>
          <w:sz w:val="24"/>
          <w:szCs w:val="24"/>
          <w:lang w:val="en-IN"/>
        </w:rPr>
        <w:t>.</w:t>
      </w:r>
      <w:r w:rsidR="00AA6708" w:rsidRPr="00AA6708">
        <w:rPr>
          <w:rFonts w:ascii="Muli" w:eastAsia="Muli" w:hAnsi="Muli" w:cs="Muli"/>
          <w:sz w:val="24"/>
          <w:szCs w:val="24"/>
          <w:lang w:val="en-IN"/>
        </w:rPr>
        <w:t xml:space="preserve"> as well as setting the margins for the click me button</w:t>
      </w:r>
      <w:r w:rsidR="00220FB7">
        <w:rPr>
          <w:rFonts w:ascii="Muli" w:eastAsia="Muli" w:hAnsi="Muli" w:cs="Muli"/>
          <w:sz w:val="24"/>
          <w:szCs w:val="24"/>
          <w:lang w:val="en-IN"/>
        </w:rPr>
        <w:t>.</w:t>
      </w:r>
    </w:p>
    <w:p w14:paraId="6386FEEF" w14:textId="0AFB148B" w:rsidR="001A17D2" w:rsidRDefault="001A17D2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A17D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00CF6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6309DD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59180398">
    <w:abstractNumId w:val="2"/>
  </w:num>
  <w:num w:numId="2" w16cid:durableId="1172837854">
    <w:abstractNumId w:val="1"/>
  </w:num>
  <w:num w:numId="3" w16cid:durableId="1091006608">
    <w:abstractNumId w:val="3"/>
  </w:num>
  <w:num w:numId="4" w16cid:durableId="232862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3FC2"/>
    <w:rsid w:val="000F141D"/>
    <w:rsid w:val="00137EE5"/>
    <w:rsid w:val="00173A24"/>
    <w:rsid w:val="00181715"/>
    <w:rsid w:val="0018673F"/>
    <w:rsid w:val="001A17D2"/>
    <w:rsid w:val="001D3251"/>
    <w:rsid w:val="00220FB7"/>
    <w:rsid w:val="003D4C53"/>
    <w:rsid w:val="0058021C"/>
    <w:rsid w:val="007E6963"/>
    <w:rsid w:val="008F2E0C"/>
    <w:rsid w:val="009526BB"/>
    <w:rsid w:val="009B50EC"/>
    <w:rsid w:val="00A0417D"/>
    <w:rsid w:val="00AA6708"/>
    <w:rsid w:val="00AE390B"/>
    <w:rsid w:val="00CC233D"/>
    <w:rsid w:val="00DF2B5F"/>
    <w:rsid w:val="00E34E0F"/>
    <w:rsid w:val="00F47078"/>
    <w:rsid w:val="00FC47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27</Words>
  <Characters>1864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 Khade</dc:creator>
  <cp:lastModifiedBy>Sachin Khade</cp:lastModifiedBy>
  <cp:revision>2</cp:revision>
  <dcterms:created xsi:type="dcterms:W3CDTF">2022-04-11T15:20:00Z</dcterms:created>
  <dcterms:modified xsi:type="dcterms:W3CDTF">2022-04-11T15:20:00Z</dcterms:modified>
</cp:coreProperties>
</file>